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71D34E15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231174">
        <w:rPr>
          <w:sz w:val="24"/>
          <w:szCs w:val="24"/>
          <w:lang w:val="sr-Latn-BA"/>
        </w:rPr>
        <w:t>16</w:t>
      </w:r>
      <w:r w:rsidR="00CE1FF9">
        <w:rPr>
          <w:sz w:val="24"/>
          <w:szCs w:val="24"/>
          <w:lang w:val="sr-Latn-BA"/>
        </w:rPr>
        <w:t>.</w:t>
      </w:r>
      <w:r w:rsidR="00B26935">
        <w:rPr>
          <w:sz w:val="24"/>
          <w:szCs w:val="24"/>
          <w:lang w:val="sr-Latn-BA"/>
        </w:rPr>
        <w:t>10</w:t>
      </w:r>
      <w:r w:rsidR="007552F2">
        <w:rPr>
          <w:sz w:val="24"/>
          <w:szCs w:val="24"/>
          <w:lang w:val="sr-Latn-BA"/>
        </w:rPr>
        <w:t>.</w:t>
      </w:r>
      <w:r w:rsidR="002B23DB">
        <w:rPr>
          <w:sz w:val="24"/>
          <w:szCs w:val="24"/>
          <w:lang w:val="sr-Latn-BA"/>
        </w:rPr>
        <w:t>2020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7E5D11A4" w:rsidR="0034119B" w:rsidRPr="00B44D8D" w:rsidRDefault="0080220D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Nosović Dragana</w:t>
            </w:r>
          </w:p>
        </w:tc>
        <w:tc>
          <w:tcPr>
            <w:tcW w:w="1069" w:type="dxa"/>
          </w:tcPr>
          <w:p w14:paraId="33188056" w14:textId="58C756B4" w:rsidR="0034119B" w:rsidRPr="00B44D8D" w:rsidRDefault="0080220D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,5</w:t>
            </w:r>
          </w:p>
        </w:tc>
      </w:tr>
      <w:tr w:rsidR="00964BA7" w:rsidRPr="008C361C" w14:paraId="0961B589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309E036" w14:textId="21D075DD" w:rsidR="00964BA7" w:rsidRPr="00964BA7" w:rsidRDefault="00231174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trbac Danilo</w:t>
            </w:r>
          </w:p>
        </w:tc>
        <w:tc>
          <w:tcPr>
            <w:tcW w:w="1069" w:type="dxa"/>
          </w:tcPr>
          <w:p w14:paraId="1CEB4924" w14:textId="28F6A3F0" w:rsidR="00964BA7" w:rsidRDefault="0080220D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6</w:t>
            </w:r>
          </w:p>
        </w:tc>
      </w:tr>
      <w:tr w:rsidR="001F3203" w:rsidRPr="008C361C" w14:paraId="4744F45E" w14:textId="77777777" w:rsidTr="001F32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AE33AB7" w14:textId="5B70176F" w:rsidR="001F3203" w:rsidRPr="00964BA7" w:rsidRDefault="0080220D" w:rsidP="00EC176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Ivetić Bojana</w:t>
            </w:r>
          </w:p>
        </w:tc>
        <w:tc>
          <w:tcPr>
            <w:tcW w:w="1069" w:type="dxa"/>
          </w:tcPr>
          <w:p w14:paraId="0A5057CC" w14:textId="0B0A1E01" w:rsidR="001F3203" w:rsidRDefault="0080220D" w:rsidP="00EC176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3</w:t>
            </w:r>
          </w:p>
        </w:tc>
      </w:tr>
      <w:tr w:rsidR="00B26935" w:rsidRPr="008C361C" w14:paraId="22FAC38A" w14:textId="77777777" w:rsidTr="00B26935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D557C11" w14:textId="7EECA722" w:rsidR="00B26935" w:rsidRPr="00964BA7" w:rsidRDefault="0080220D" w:rsidP="00C6511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enić Nataša</w:t>
            </w:r>
          </w:p>
        </w:tc>
        <w:tc>
          <w:tcPr>
            <w:tcW w:w="1069" w:type="dxa"/>
          </w:tcPr>
          <w:p w14:paraId="33857C35" w14:textId="602C8C89" w:rsidR="00B26935" w:rsidRDefault="0080220D" w:rsidP="00C6511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4,5</w:t>
            </w:r>
          </w:p>
        </w:tc>
      </w:tr>
    </w:tbl>
    <w:p w14:paraId="09621198" w14:textId="77777777" w:rsidR="00835934" w:rsidRPr="00835934" w:rsidRDefault="00835934" w:rsidP="00AA52FC">
      <w:pPr>
        <w:rPr>
          <w:b/>
          <w:sz w:val="24"/>
          <w:szCs w:val="24"/>
          <w:lang w:val="sr-Latn-BA"/>
        </w:rPr>
      </w:pPr>
    </w:p>
    <w:p w14:paraId="1249B46F" w14:textId="77777777" w:rsidR="00AA52FC" w:rsidRDefault="00AA52FC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35D5A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1</cp:revision>
  <cp:lastPrinted>2018-06-29T14:27:00Z</cp:lastPrinted>
  <dcterms:created xsi:type="dcterms:W3CDTF">2018-06-29T14:28:00Z</dcterms:created>
  <dcterms:modified xsi:type="dcterms:W3CDTF">2020-11-23T09:36:00Z</dcterms:modified>
</cp:coreProperties>
</file>